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22B3" w:rsidRPr="0054273C" w:rsidRDefault="002A0410" w:rsidP="0054273C">
      <w:pPr>
        <w:spacing w:after="0" w:line="24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4273C">
        <w:rPr>
          <w:rFonts w:ascii="Times New Roman" w:hAnsi="Times New Roman" w:cs="Times New Roman"/>
          <w:b/>
          <w:sz w:val="36"/>
          <w:szCs w:val="36"/>
        </w:rPr>
        <w:t>Confusing Words</w:t>
      </w:r>
    </w:p>
    <w:p w:rsidR="009D02E1" w:rsidRPr="009D02E1" w:rsidRDefault="009D02E1" w:rsidP="009D02E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ll ready/already </w:t>
      </w:r>
    </w:p>
    <w:p w:rsidR="009D02E1" w:rsidRPr="009D02E1" w:rsidRDefault="009D02E1" w:rsidP="009D02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2E1">
        <w:rPr>
          <w:rFonts w:ascii="Times New Roman" w:hAnsi="Times New Roman" w:cs="Times New Roman"/>
          <w:sz w:val="24"/>
          <w:szCs w:val="24"/>
        </w:rPr>
        <w:t>All ready means everyone is ready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9D02E1">
        <w:rPr>
          <w:rFonts w:ascii="Times New Roman" w:hAnsi="Times New Roman" w:cs="Times New Roman"/>
          <w:sz w:val="24"/>
          <w:szCs w:val="24"/>
        </w:rPr>
        <w:t>We're all ready for summer vacation.</w:t>
      </w:r>
    </w:p>
    <w:p w:rsidR="009D02E1" w:rsidRPr="009D02E1" w:rsidRDefault="009D02E1" w:rsidP="009D02E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D02E1">
        <w:rPr>
          <w:rFonts w:ascii="Times New Roman" w:hAnsi="Times New Roman" w:cs="Times New Roman"/>
          <w:sz w:val="24"/>
          <w:szCs w:val="24"/>
        </w:rPr>
        <w:t>Already means befor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9D02E1">
        <w:rPr>
          <w:rFonts w:ascii="Times New Roman" w:hAnsi="Times New Roman" w:cs="Times New Roman"/>
          <w:sz w:val="24"/>
          <w:szCs w:val="24"/>
        </w:rPr>
        <w:t>David had already complete that class.</w:t>
      </w:r>
    </w:p>
    <w:p w:rsidR="009D02E1" w:rsidRPr="009D02E1" w:rsidRDefault="009D02E1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 xml:space="preserve">Affect/Effect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Affect is usually a verb: Chester’s humming affected Posey’s ability to concentrate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Effect is usually a noun: Chester was sorry for the effect his humming had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Among/Between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Among expresses a collective or loose relationship of several items: Chester found a letter hidden among the papers on the desk. </w:t>
      </w:r>
    </w:p>
    <w:p w:rsidR="002A0410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Between expresses the relationship of one thing to another thing or </w:t>
      </w:r>
      <w:proofErr w:type="gramStart"/>
      <w:r w:rsidRPr="0054273C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Pr="0054273C">
        <w:rPr>
          <w:rFonts w:ascii="Times New Roman" w:hAnsi="Times New Roman" w:cs="Times New Roman"/>
          <w:sz w:val="24"/>
          <w:szCs w:val="24"/>
        </w:rPr>
        <w:t xml:space="preserve"> many other things: Posey spent all day carrying messages between Chester and the other students. </w:t>
      </w:r>
    </w:p>
    <w:p w:rsidR="0054273C" w:rsidRPr="0054273C" w:rsidRDefault="0054273C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Assure/Ensure/Insure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Assure means to tell someone that something will definitely happen or is definitely true: Posey assured Chester that no one would cheat at Bingo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Ensure means to guarantee or make sure of something: Posey took steps to ensure that no one cheated at Bingo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Insure means to take out an insurance policy: Posey was glad the Bingo hall was insured against damage caused by rowdy Bingo players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Capital/Capitol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Capital has several meanings. It can refer to an uppercase letter, money, or a city where a seat of government is located: Chester visited </w:t>
      </w:r>
      <w:proofErr w:type="spellStart"/>
      <w:r w:rsidRPr="0054273C">
        <w:rPr>
          <w:rFonts w:ascii="Times New Roman" w:hAnsi="Times New Roman" w:cs="Times New Roman"/>
          <w:sz w:val="24"/>
          <w:szCs w:val="24"/>
        </w:rPr>
        <w:t>Brasίlia</w:t>
      </w:r>
      <w:proofErr w:type="spellEnd"/>
      <w:r w:rsidRPr="0054273C">
        <w:rPr>
          <w:rFonts w:ascii="Times New Roman" w:hAnsi="Times New Roman" w:cs="Times New Roman"/>
          <w:sz w:val="24"/>
          <w:szCs w:val="24"/>
        </w:rPr>
        <w:t>, the capital of Brazil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Capitol means the building where a legislature meets: Posey visited the cafe in the basement of the capitol after watching a bill become a law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Complement/Compliment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A complement is something that completes something else. It’s often used to describe things that go well together: Chester’s lime green boots were a perfect complement to his jacket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A compliment is a nice thing to say: Posey received many compliments on her purple fedora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Disinterested/Uninterested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Disinterested means impartial: A panel of disinterested judges who had never met the contestants before judged the singing contest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Uninterested means bored or not wanting to be involved with something: Posey was uninterested in attending Chester’s singing class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Emigrate/Immigrate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Emigrate means to move away from a city or country to live somewhere else: Chester’s grandfather emigrated from Canada sixty years ago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Immigrate means to move into a country from somewhere else: Posey’s sister immigrated to Ireland in 2004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Empathy/Sympathy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Empathy is the ability to understand another person’s perspective or feelings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Sympathy is a feeling of sorrow for someone else’s suffering. A sympathizer is someone who agrees with a particular ideal or cause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Farther/Further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Farther refers to physical distance: Posey can run farther than Chester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Further refers to metaphorical distance: Chester is further away from finishing his project than Posey is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Historic/Historical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Historic means famous, important, and influential: Chester visited the beach in Kitty Hawk where the Wright brothers made their historic first airplane flight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Historical means related to history: Posey donned a historical bonnet for the renaissance fair.</w:t>
      </w:r>
    </w:p>
    <w:p w:rsidR="002A0410" w:rsidRPr="0054273C" w:rsidRDefault="0054273C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Imply/Infer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Imply means to hint at something without saying it directly: Chester implied that Posey was in trouble, but he wouldn’t tell her why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Infer means to deduce something that hasn’t been stated directly: Posey inferred that Chester was nervous about something from the way he kept looking over his shoulder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Principal/Principle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Principal can be a noun or adjective. As a noun, it refers to the person in charge of a school or organization: Posey was called into the principal’s office. As an adjective, it means most important: The principal reason for this meeting is to brainstorm ideas for the theme of Chester’s birthday party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A principle (always a noun) is a firmly held belief or ideal: Posey doesn’t like surprise parties as a matter of principle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Inquiry/Enquiry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Inquiry and enquiry both mean “a request for information.” Inquiry is the standard American English spelling. Enquiry is the British spelling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950A6" w:rsidRPr="003950A6" w:rsidRDefault="003950A6" w:rsidP="003950A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sert/dessert </w:t>
      </w:r>
    </w:p>
    <w:p w:rsidR="003950A6" w:rsidRPr="003950A6" w:rsidRDefault="003950A6" w:rsidP="00395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50A6">
        <w:rPr>
          <w:rFonts w:ascii="Times New Roman" w:hAnsi="Times New Roman" w:cs="Times New Roman"/>
          <w:sz w:val="24"/>
          <w:szCs w:val="24"/>
        </w:rPr>
        <w:t>Desert is dry land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950A6">
        <w:rPr>
          <w:rFonts w:ascii="Times New Roman" w:hAnsi="Times New Roman" w:cs="Times New Roman"/>
          <w:sz w:val="24"/>
          <w:szCs w:val="24"/>
        </w:rPr>
        <w:t>The deser</w:t>
      </w:r>
      <w:r>
        <w:rPr>
          <w:rFonts w:ascii="Times New Roman" w:hAnsi="Times New Roman" w:cs="Times New Roman"/>
          <w:sz w:val="24"/>
          <w:szCs w:val="24"/>
        </w:rPr>
        <w:t>t is a hot and dry place.</w:t>
      </w:r>
    </w:p>
    <w:p w:rsidR="003950A6" w:rsidRDefault="003950A6" w:rsidP="00395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950A6">
        <w:rPr>
          <w:rFonts w:ascii="Times New Roman" w:hAnsi="Times New Roman" w:cs="Times New Roman"/>
          <w:sz w:val="24"/>
          <w:szCs w:val="24"/>
        </w:rPr>
        <w:t>Dessert is a sweet eaten after a meal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3950A6">
        <w:rPr>
          <w:rFonts w:ascii="Times New Roman" w:hAnsi="Times New Roman" w:cs="Times New Roman"/>
          <w:sz w:val="24"/>
          <w:szCs w:val="24"/>
        </w:rPr>
        <w:t>I'd love a piece of chocolate for dessert!</w:t>
      </w:r>
    </w:p>
    <w:p w:rsidR="003950A6" w:rsidRPr="003950A6" w:rsidRDefault="003950A6" w:rsidP="00395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Stationary/Stationery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 Stationary means unmoving: The revolving door remained stationary because Posey was pushing on it the wrong way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Stationery refers to letter writing materials and especially to high quality paper: Chester printed his résumé on his best stationery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Than/Then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 xml:space="preserve">Than is used for comparisons: Posey runs faster than Chester. 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Then is used to indicate time or sequence: Posey took off running, and then Chester came along and finished her breakfast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b/>
          <w:sz w:val="24"/>
          <w:szCs w:val="24"/>
        </w:rPr>
        <w:t>To/Too</w:t>
      </w:r>
      <w:r w:rsidRPr="0054273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4273C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To is a preposition that can indicate direction: Posey walked to school. She said hello to Chester when she saw him. To is also used in the infinitive form of verbs: Chester waited until the last minute to do his homework.</w:t>
      </w:r>
    </w:p>
    <w:p w:rsidR="002A0410" w:rsidRPr="0054273C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4273C">
        <w:rPr>
          <w:rFonts w:ascii="Times New Roman" w:hAnsi="Times New Roman" w:cs="Times New Roman"/>
          <w:sz w:val="24"/>
          <w:szCs w:val="24"/>
        </w:rPr>
        <w:t>Too is used as an intensifier, and also means “also”: Posey waited too long to do her homework, too.</w:t>
      </w:r>
    </w:p>
    <w:p w:rsidR="002A0410" w:rsidRDefault="002A0410" w:rsidP="005427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36DDF" w:rsidRPr="00C36DDF" w:rsidRDefault="00C36DDF" w:rsidP="00C36D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</w:t>
      </w:r>
      <w:r w:rsidRPr="00C36DDF">
        <w:rPr>
          <w:rFonts w:ascii="Times New Roman" w:hAnsi="Times New Roman" w:cs="Times New Roman"/>
          <w:b/>
          <w:sz w:val="24"/>
          <w:szCs w:val="24"/>
        </w:rPr>
        <w:t>ccept/excep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36DDF" w:rsidRPr="00C36DDF" w:rsidRDefault="00C36DDF" w:rsidP="00C36D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6DDF">
        <w:rPr>
          <w:rFonts w:ascii="Times New Roman" w:hAnsi="Times New Roman" w:cs="Times New Roman"/>
          <w:sz w:val="24"/>
          <w:szCs w:val="24"/>
        </w:rPr>
        <w:t>Accept means to receiv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C36DDF">
        <w:rPr>
          <w:rFonts w:ascii="Times New Roman" w:hAnsi="Times New Roman" w:cs="Times New Roman"/>
          <w:sz w:val="24"/>
          <w:szCs w:val="24"/>
        </w:rPr>
        <w:t>I accept your gift.</w:t>
      </w:r>
    </w:p>
    <w:p w:rsidR="00C36DDF" w:rsidRDefault="00C36DDF" w:rsidP="00C36D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6DDF">
        <w:rPr>
          <w:rFonts w:ascii="Times New Roman" w:hAnsi="Times New Roman" w:cs="Times New Roman"/>
          <w:sz w:val="24"/>
          <w:szCs w:val="24"/>
        </w:rPr>
        <w:t>Except means to exclud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C36DDF">
        <w:rPr>
          <w:rFonts w:ascii="Times New Roman" w:hAnsi="Times New Roman" w:cs="Times New Roman"/>
          <w:sz w:val="24"/>
          <w:szCs w:val="24"/>
        </w:rPr>
        <w:t>I'll give you all my baseball cards except for the Micky Mantle.</w:t>
      </w:r>
    </w:p>
    <w:p w:rsidR="002C30A6" w:rsidRDefault="002C30A6" w:rsidP="002C3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C30A6" w:rsidRPr="002C30A6" w:rsidRDefault="002C30A6" w:rsidP="002C3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30A6">
        <w:rPr>
          <w:rFonts w:ascii="Times New Roman" w:hAnsi="Times New Roman" w:cs="Times New Roman"/>
          <w:b/>
          <w:sz w:val="24"/>
          <w:szCs w:val="24"/>
        </w:rPr>
        <w:t>Advice/</w:t>
      </w:r>
      <w:proofErr w:type="gramStart"/>
      <w:r w:rsidRPr="002C30A6">
        <w:rPr>
          <w:rFonts w:ascii="Times New Roman" w:hAnsi="Times New Roman" w:cs="Times New Roman"/>
          <w:b/>
          <w:sz w:val="24"/>
          <w:szCs w:val="24"/>
        </w:rPr>
        <w:t>advise</w:t>
      </w:r>
      <w:proofErr w:type="gramEnd"/>
    </w:p>
    <w:p w:rsidR="002C30A6" w:rsidRPr="002C30A6" w:rsidRDefault="002C30A6" w:rsidP="002C3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C30A6">
        <w:rPr>
          <w:rFonts w:ascii="Times New Roman" w:hAnsi="Times New Roman" w:cs="Times New Roman"/>
          <w:sz w:val="24"/>
          <w:szCs w:val="24"/>
        </w:rPr>
        <w:t>Advice is an opinion offered as a guid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2C30A6">
        <w:rPr>
          <w:rFonts w:ascii="Times New Roman" w:hAnsi="Times New Roman" w:cs="Times New Roman"/>
          <w:sz w:val="24"/>
          <w:szCs w:val="24"/>
        </w:rPr>
        <w:t>My advice is to study before tests.</w:t>
      </w:r>
    </w:p>
    <w:p w:rsidR="002C30A6" w:rsidRDefault="002C30A6" w:rsidP="002C3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2C30A6">
        <w:rPr>
          <w:rFonts w:ascii="Times New Roman" w:hAnsi="Times New Roman" w:cs="Times New Roman"/>
          <w:sz w:val="24"/>
          <w:szCs w:val="24"/>
        </w:rPr>
        <w:t>Advise</w:t>
      </w:r>
      <w:proofErr w:type="gramEnd"/>
      <w:r w:rsidRPr="002C30A6">
        <w:rPr>
          <w:rFonts w:ascii="Times New Roman" w:hAnsi="Times New Roman" w:cs="Times New Roman"/>
          <w:sz w:val="24"/>
          <w:szCs w:val="24"/>
        </w:rPr>
        <w:t xml:space="preserve"> is the action of offering an opinion as a guid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2C30A6">
        <w:rPr>
          <w:rFonts w:ascii="Times New Roman" w:hAnsi="Times New Roman" w:cs="Times New Roman"/>
          <w:sz w:val="24"/>
          <w:szCs w:val="24"/>
        </w:rPr>
        <w:t>I advise you to study before tests.</w:t>
      </w:r>
    </w:p>
    <w:p w:rsidR="00046921" w:rsidRDefault="00046921" w:rsidP="002C30A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</w:t>
      </w:r>
      <w:r w:rsidRPr="00046921">
        <w:rPr>
          <w:rFonts w:ascii="Times New Roman" w:hAnsi="Times New Roman" w:cs="Times New Roman"/>
          <w:b/>
          <w:sz w:val="24"/>
          <w:szCs w:val="24"/>
        </w:rPr>
        <w:t xml:space="preserve">eside/besides </w:t>
      </w: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6921">
        <w:rPr>
          <w:rFonts w:ascii="Times New Roman" w:hAnsi="Times New Roman" w:cs="Times New Roman"/>
          <w:sz w:val="24"/>
          <w:szCs w:val="24"/>
        </w:rPr>
        <w:t>Beside means next to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046921">
        <w:rPr>
          <w:rFonts w:ascii="Times New Roman" w:hAnsi="Times New Roman" w:cs="Times New Roman"/>
          <w:sz w:val="24"/>
          <w:szCs w:val="24"/>
        </w:rPr>
        <w:t>He sat beside me.</w:t>
      </w: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6921">
        <w:rPr>
          <w:rFonts w:ascii="Times New Roman" w:hAnsi="Times New Roman" w:cs="Times New Roman"/>
          <w:sz w:val="24"/>
          <w:szCs w:val="24"/>
        </w:rPr>
        <w:t>Besides means in addition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046921">
        <w:rPr>
          <w:rFonts w:ascii="Times New Roman" w:hAnsi="Times New Roman" w:cs="Times New Roman"/>
          <w:sz w:val="24"/>
          <w:szCs w:val="24"/>
        </w:rPr>
        <w:t>I love ice cream besides chocolate.</w:t>
      </w: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B</w:t>
      </w:r>
      <w:r w:rsidRPr="00046921">
        <w:rPr>
          <w:rFonts w:ascii="Times New Roman" w:hAnsi="Times New Roman" w:cs="Times New Roman"/>
          <w:b/>
          <w:sz w:val="24"/>
          <w:szCs w:val="24"/>
        </w:rPr>
        <w:t>reath/</w:t>
      </w:r>
      <w:proofErr w:type="gramEnd"/>
      <w:r w:rsidRPr="00046921">
        <w:rPr>
          <w:rFonts w:ascii="Times New Roman" w:hAnsi="Times New Roman" w:cs="Times New Roman"/>
          <w:b/>
          <w:sz w:val="24"/>
          <w:szCs w:val="24"/>
        </w:rPr>
        <w:t>brea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046921" w:rsidRP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6921">
        <w:rPr>
          <w:rFonts w:ascii="Times New Roman" w:hAnsi="Times New Roman" w:cs="Times New Roman"/>
          <w:sz w:val="24"/>
          <w:szCs w:val="24"/>
        </w:rPr>
        <w:t>Breath is air that you take in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046921">
        <w:rPr>
          <w:rFonts w:ascii="Times New Roman" w:hAnsi="Times New Roman" w:cs="Times New Roman"/>
          <w:sz w:val="24"/>
          <w:szCs w:val="24"/>
        </w:rPr>
        <w:t>I was out of breath after running.</w:t>
      </w:r>
    </w:p>
    <w:p w:rsidR="00046921" w:rsidRDefault="00046921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46921">
        <w:rPr>
          <w:rFonts w:ascii="Times New Roman" w:hAnsi="Times New Roman" w:cs="Times New Roman"/>
          <w:sz w:val="24"/>
          <w:szCs w:val="24"/>
        </w:rPr>
        <w:t>Breathe is the action of taking in air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046921">
        <w:rPr>
          <w:rFonts w:ascii="Times New Roman" w:hAnsi="Times New Roman" w:cs="Times New Roman"/>
          <w:sz w:val="24"/>
          <w:szCs w:val="24"/>
        </w:rPr>
        <w:t>I breathe heavily after running.</w:t>
      </w:r>
    </w:p>
    <w:p w:rsidR="00BB2753" w:rsidRDefault="00BB2753" w:rsidP="000469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B2753" w:rsidRPr="00BB2753" w:rsidRDefault="00BB2753" w:rsidP="00BB275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B2753">
        <w:rPr>
          <w:rFonts w:ascii="Times New Roman" w:hAnsi="Times New Roman" w:cs="Times New Roman"/>
          <w:b/>
          <w:sz w:val="24"/>
          <w:szCs w:val="24"/>
        </w:rPr>
        <w:t>Conscience/conscious</w:t>
      </w:r>
      <w:r w:rsidRPr="00BB275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B2753" w:rsidRPr="00BB2753" w:rsidRDefault="00BB2753" w:rsidP="00BB275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B2753">
        <w:rPr>
          <w:rFonts w:ascii="Times New Roman" w:hAnsi="Times New Roman" w:cs="Times New Roman"/>
          <w:sz w:val="24"/>
          <w:szCs w:val="24"/>
        </w:rPr>
        <w:t>Conscience is your inner, moral guid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BB2753">
        <w:rPr>
          <w:rFonts w:ascii="Times New Roman" w:hAnsi="Times New Roman" w:cs="Times New Roman"/>
          <w:sz w:val="24"/>
          <w:szCs w:val="24"/>
        </w:rPr>
        <w:t>My conscience told me not to steal that candy bar, but I was hungry and took it anyway.</w:t>
      </w:r>
    </w:p>
    <w:p w:rsidR="00BB2753" w:rsidRDefault="00BB2753" w:rsidP="00BB275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B2753">
        <w:rPr>
          <w:rFonts w:ascii="Times New Roman" w:hAnsi="Times New Roman" w:cs="Times New Roman"/>
          <w:sz w:val="24"/>
          <w:szCs w:val="24"/>
        </w:rPr>
        <w:t>Conscious means aware or awake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BB2753">
        <w:rPr>
          <w:rFonts w:ascii="Times New Roman" w:hAnsi="Times New Roman" w:cs="Times New Roman"/>
          <w:sz w:val="24"/>
          <w:szCs w:val="24"/>
        </w:rPr>
        <w:t>I was conscious of a guilty feeling over taking the candy bar.</w:t>
      </w:r>
    </w:p>
    <w:p w:rsidR="00AC521C" w:rsidRDefault="00AC521C" w:rsidP="00BB275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C521C" w:rsidRPr="00AC521C" w:rsidRDefault="00AC521C" w:rsidP="00AC52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521C">
        <w:rPr>
          <w:rFonts w:ascii="Times New Roman" w:hAnsi="Times New Roman" w:cs="Times New Roman"/>
          <w:b/>
          <w:sz w:val="24"/>
          <w:szCs w:val="24"/>
        </w:rPr>
        <w:t>Loose/lo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C521C" w:rsidRPr="00AC521C" w:rsidRDefault="00AC521C" w:rsidP="00AC52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521C">
        <w:rPr>
          <w:rFonts w:ascii="Times New Roman" w:hAnsi="Times New Roman" w:cs="Times New Roman"/>
          <w:sz w:val="24"/>
          <w:szCs w:val="24"/>
        </w:rPr>
        <w:t>Loose means not fastened or unbound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521C">
        <w:rPr>
          <w:rFonts w:ascii="Times New Roman" w:hAnsi="Times New Roman" w:cs="Times New Roman"/>
          <w:sz w:val="24"/>
          <w:szCs w:val="24"/>
        </w:rPr>
        <w:t>His shoelaces were loose.</w:t>
      </w:r>
    </w:p>
    <w:p w:rsidR="00AC521C" w:rsidRDefault="00AC521C" w:rsidP="00AC52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521C">
        <w:rPr>
          <w:rFonts w:ascii="Times New Roman" w:hAnsi="Times New Roman" w:cs="Times New Roman"/>
          <w:sz w:val="24"/>
          <w:szCs w:val="24"/>
        </w:rPr>
        <w:t>Lose is to be unable to find or to not win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521C">
        <w:rPr>
          <w:rFonts w:ascii="Times New Roman" w:hAnsi="Times New Roman" w:cs="Times New Roman"/>
          <w:sz w:val="24"/>
          <w:szCs w:val="24"/>
        </w:rPr>
        <w:t>I lose every time I play cards.</w:t>
      </w:r>
    </w:p>
    <w:p w:rsidR="00F5133E" w:rsidRDefault="00F5133E" w:rsidP="00AC52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5133E" w:rsidRPr="00F5133E" w:rsidRDefault="00F5133E" w:rsidP="00F513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33E">
        <w:rPr>
          <w:rFonts w:ascii="Times New Roman" w:hAnsi="Times New Roman" w:cs="Times New Roman"/>
          <w:b/>
          <w:sz w:val="24"/>
          <w:szCs w:val="24"/>
        </w:rPr>
        <w:t>Piece/pea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133E" w:rsidRPr="00F5133E" w:rsidRDefault="00F5133E" w:rsidP="00F513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33E">
        <w:rPr>
          <w:rFonts w:ascii="Times New Roman" w:hAnsi="Times New Roman" w:cs="Times New Roman"/>
          <w:sz w:val="24"/>
          <w:szCs w:val="24"/>
        </w:rPr>
        <w:t>Piece means a part of something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F5133E">
        <w:rPr>
          <w:rFonts w:ascii="Times New Roman" w:hAnsi="Times New Roman" w:cs="Times New Roman"/>
          <w:sz w:val="24"/>
          <w:szCs w:val="24"/>
        </w:rPr>
        <w:t>May I have a piece of pie, please?</w:t>
      </w:r>
    </w:p>
    <w:p w:rsidR="00F5133E" w:rsidRDefault="00F5133E" w:rsidP="00F513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5133E">
        <w:rPr>
          <w:rFonts w:ascii="Times New Roman" w:hAnsi="Times New Roman" w:cs="Times New Roman"/>
          <w:sz w:val="24"/>
          <w:szCs w:val="24"/>
        </w:rPr>
        <w:t>Peace is a state of agreement and well-being with the world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F5133E">
        <w:rPr>
          <w:rFonts w:ascii="Times New Roman" w:hAnsi="Times New Roman" w:cs="Times New Roman"/>
          <w:sz w:val="24"/>
          <w:szCs w:val="24"/>
        </w:rPr>
        <w:t>The two nations settled their differences when they agreed to a peace treaty.</w:t>
      </w:r>
    </w:p>
    <w:p w:rsidR="007E4807" w:rsidRDefault="007E4807" w:rsidP="00F513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E4807" w:rsidRPr="007E4807" w:rsidRDefault="007E4807" w:rsidP="007E4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4807">
        <w:rPr>
          <w:rFonts w:ascii="Times New Roman" w:hAnsi="Times New Roman" w:cs="Times New Roman"/>
          <w:b/>
          <w:sz w:val="24"/>
          <w:szCs w:val="24"/>
        </w:rPr>
        <w:t>Quiet/qui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7E4807" w:rsidRPr="007E4807" w:rsidRDefault="007E4807" w:rsidP="007E4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4807">
        <w:rPr>
          <w:rFonts w:ascii="Times New Roman" w:hAnsi="Times New Roman" w:cs="Times New Roman"/>
          <w:sz w:val="24"/>
          <w:szCs w:val="24"/>
        </w:rPr>
        <w:t>Quiet means an absence of noise.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7E4807">
        <w:rPr>
          <w:rFonts w:ascii="Times New Roman" w:hAnsi="Times New Roman" w:cs="Times New Roman"/>
          <w:sz w:val="24"/>
          <w:szCs w:val="24"/>
        </w:rPr>
        <w:t>Nigh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4807">
        <w:rPr>
          <w:rFonts w:ascii="Times New Roman" w:hAnsi="Times New Roman" w:cs="Times New Roman"/>
          <w:sz w:val="24"/>
          <w:szCs w:val="24"/>
        </w:rPr>
        <w:t>time isn't completely quiet; you can still hear the breeze and occasional animals.</w:t>
      </w:r>
    </w:p>
    <w:p w:rsidR="007E4807" w:rsidRDefault="007E4807" w:rsidP="007E4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E4807">
        <w:rPr>
          <w:rFonts w:ascii="Times New Roman" w:hAnsi="Times New Roman" w:cs="Times New Roman"/>
          <w:sz w:val="24"/>
          <w:szCs w:val="24"/>
        </w:rPr>
        <w:t>Quite means entirely or completely.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7E4807">
        <w:rPr>
          <w:rFonts w:ascii="Times New Roman" w:hAnsi="Times New Roman" w:cs="Times New Roman"/>
          <w:sz w:val="24"/>
          <w:szCs w:val="24"/>
        </w:rPr>
        <w:t>That is not quite the right thing to do.</w:t>
      </w:r>
    </w:p>
    <w:p w:rsidR="00D022D4" w:rsidRDefault="00D022D4" w:rsidP="007E480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022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2B97D14"/>
    <w:multiLevelType w:val="hybridMultilevel"/>
    <w:tmpl w:val="523297AE"/>
    <w:lvl w:ilvl="0" w:tplc="817E5CB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E0A861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9E8538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4A84588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836D4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8B42260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3518371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A024ED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55CB6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tDA3NDI3MjUyMzNQ0lEKTi0uzszPAykwrAUA+PRcKSwAAAA="/>
  </w:docVars>
  <w:rsids>
    <w:rsidRoot w:val="00D91CB4"/>
    <w:rsid w:val="00046921"/>
    <w:rsid w:val="001422B3"/>
    <w:rsid w:val="002A0410"/>
    <w:rsid w:val="002C30A6"/>
    <w:rsid w:val="003950A6"/>
    <w:rsid w:val="0054273C"/>
    <w:rsid w:val="007E4807"/>
    <w:rsid w:val="009D02E1"/>
    <w:rsid w:val="00AC521C"/>
    <w:rsid w:val="00B02352"/>
    <w:rsid w:val="00BB2753"/>
    <w:rsid w:val="00C36DDF"/>
    <w:rsid w:val="00D022D4"/>
    <w:rsid w:val="00D91CB4"/>
    <w:rsid w:val="00F5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EA5FA81-E1AF-4ECF-83CF-0C948C623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20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072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3</cp:revision>
  <dcterms:created xsi:type="dcterms:W3CDTF">2021-01-25T02:37:00Z</dcterms:created>
  <dcterms:modified xsi:type="dcterms:W3CDTF">2021-04-09T05:13:00Z</dcterms:modified>
</cp:coreProperties>
</file>